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e Wang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ng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59 Hazel Ave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wangler3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33352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ck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3/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er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8/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